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5B210" w14:textId="40E18188" w:rsidR="00DE2EAC" w:rsidRDefault="00DE2EAC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  <w:t xml:space="preserve">Załącznik nr </w:t>
      </w:r>
      <w:r w:rsidR="00533E9D">
        <w:rPr>
          <w:rFonts w:asciiTheme="minorHAnsi" w:hAnsiTheme="minorHAnsi" w:cstheme="minorHAnsi"/>
          <w:bCs/>
          <w:sz w:val="24"/>
          <w:szCs w:val="22"/>
        </w:rPr>
        <w:t>A</w:t>
      </w:r>
    </w:p>
    <w:p w14:paraId="2070021F" w14:textId="78EC3227" w:rsidR="00EB7F19" w:rsidRPr="00375D0F" w:rsidRDefault="0024740E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A80D30">
        <w:rPr>
          <w:rFonts w:asciiTheme="minorHAnsi" w:hAnsiTheme="minorHAnsi" w:cstheme="minorHAnsi"/>
          <w:b/>
          <w:bCs/>
          <w:sz w:val="24"/>
          <w:szCs w:val="22"/>
        </w:rPr>
        <w:t xml:space="preserve">Zamrażarka </w:t>
      </w:r>
      <w:r w:rsidR="00A80D30" w:rsidRPr="00375D0F">
        <w:rPr>
          <w:rFonts w:asciiTheme="minorHAnsi" w:hAnsiTheme="minorHAnsi" w:cstheme="minorHAnsi"/>
          <w:b/>
          <w:bCs/>
          <w:sz w:val="24"/>
          <w:szCs w:val="22"/>
        </w:rPr>
        <w:t>stojąca</w:t>
      </w:r>
      <w:r w:rsidR="009952A3" w:rsidRPr="00375D0F">
        <w:rPr>
          <w:rFonts w:asciiTheme="minorHAnsi" w:hAnsiTheme="minorHAnsi" w:cstheme="minorHAnsi"/>
          <w:b/>
          <w:bCs/>
          <w:sz w:val="24"/>
          <w:szCs w:val="22"/>
        </w:rPr>
        <w:t xml:space="preserve"> </w:t>
      </w:r>
      <w:r w:rsidR="00925A5B" w:rsidRPr="00375D0F">
        <w:rPr>
          <w:rFonts w:asciiTheme="minorHAnsi" w:hAnsiTheme="minorHAnsi" w:cstheme="minorHAnsi"/>
          <w:b/>
          <w:bCs/>
          <w:sz w:val="24"/>
          <w:szCs w:val="22"/>
        </w:rPr>
        <w:t xml:space="preserve">– </w:t>
      </w:r>
      <w:r w:rsidR="00F239FA" w:rsidRPr="00375D0F">
        <w:rPr>
          <w:rFonts w:asciiTheme="minorHAnsi" w:hAnsiTheme="minorHAnsi" w:cstheme="minorHAnsi"/>
          <w:b/>
          <w:bCs/>
          <w:sz w:val="24"/>
          <w:szCs w:val="22"/>
        </w:rPr>
        <w:t>4</w:t>
      </w:r>
      <w:r w:rsidR="007617D5" w:rsidRPr="00375D0F">
        <w:rPr>
          <w:rFonts w:asciiTheme="minorHAnsi" w:hAnsiTheme="minorHAnsi" w:cstheme="minorHAnsi"/>
          <w:b/>
          <w:bCs/>
          <w:sz w:val="24"/>
          <w:szCs w:val="22"/>
        </w:rPr>
        <w:t xml:space="preserve"> sztuk</w:t>
      </w:r>
      <w:r w:rsidR="00A80D30" w:rsidRPr="00375D0F">
        <w:rPr>
          <w:rFonts w:asciiTheme="minorHAnsi" w:hAnsiTheme="minorHAnsi" w:cstheme="minorHAnsi"/>
          <w:b/>
          <w:bCs/>
          <w:sz w:val="24"/>
          <w:szCs w:val="22"/>
        </w:rPr>
        <w:t>i</w:t>
      </w:r>
    </w:p>
    <w:p w14:paraId="25496772" w14:textId="77777777" w:rsidR="00B93AB0" w:rsidRPr="00B93AB0" w:rsidRDefault="00B93AB0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2FA029DF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>Parametry i warunki zaoferowane przez Wykonawcę (należy uzupełnić wszystkie wymagane pola podając parametry oferowanego produktu, opis lub wpisać tak/nie)</w:t>
            </w:r>
          </w:p>
        </w:tc>
      </w:tr>
      <w:tr w:rsidR="00CE1542" w:rsidRPr="00C343D0" w14:paraId="31963021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32EE260C" w:rsidR="00CE1542" w:rsidRPr="001D0417" w:rsidRDefault="00CE1542" w:rsidP="00925A5B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161B4277" w:rsidR="00CE1542" w:rsidRPr="001D0417" w:rsidRDefault="001D0417" w:rsidP="00B812B4">
            <w:pPr>
              <w:pStyle w:val="Bezodstpw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1D0417">
              <w:rPr>
                <w:rFonts w:ascii="Times New Roman" w:hAnsi="Times New Roman" w:cs="Times New Roman"/>
              </w:rPr>
              <w:t>Urządzenie fabrycznie nowe, nie powystawowe, ani nie potestow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664697B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136F5" w14:textId="7536595F" w:rsidR="00A80D30" w:rsidRPr="001D0417" w:rsidRDefault="00A80D30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63999" w14:textId="55112252" w:rsidR="00A80D30" w:rsidRPr="00BA24D2" w:rsidRDefault="00A80D30" w:rsidP="00A80D30">
            <w:pPr>
              <w:autoSpaceDE/>
              <w:autoSpaceDN/>
              <w:spacing w:after="0"/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</w:pPr>
            <w:r w:rsidRPr="00BA24D2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 xml:space="preserve">Wymiary (W x S x G): </w:t>
            </w:r>
            <w:r w:rsidR="00411E99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>150</w:t>
            </w:r>
            <w:r w:rsidRPr="00BA24D2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 xml:space="preserve"> </w:t>
            </w:r>
            <w:r w:rsidR="00411E99" w:rsidRPr="00BA24D2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>(+/- 5)</w:t>
            </w:r>
            <w:r w:rsidR="00411E99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 xml:space="preserve"> </w:t>
            </w:r>
            <w:r w:rsidRPr="00BA24D2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 xml:space="preserve">x </w:t>
            </w:r>
            <w:r w:rsidR="00411E99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 xml:space="preserve">55 </w:t>
            </w:r>
            <w:r w:rsidR="00411E99" w:rsidRPr="00BA24D2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>(+/- 5)</w:t>
            </w:r>
            <w:r w:rsidRPr="00BA24D2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 xml:space="preserve"> x </w:t>
            </w:r>
            <w:r w:rsidR="00411E99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>65</w:t>
            </w:r>
            <w:r w:rsidRPr="00BA24D2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 xml:space="preserve">cm </w:t>
            </w:r>
            <w:r w:rsidR="00411E99">
              <w:rPr>
                <w:rFonts w:ascii="Times New Roman" w:hAnsi="Times New Roman" w:cs="Times New Roman"/>
                <w:kern w:val="0"/>
                <w:sz w:val="22"/>
                <w:szCs w:val="22"/>
                <w:lang w:val="pl-PL" w:eastAsia="pl-PL"/>
              </w:rPr>
              <w:t>(+/- 10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C639E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6869F2F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0FDD" w14:textId="410F8880" w:rsidR="00A80D30" w:rsidRPr="001D0417" w:rsidRDefault="00A80D30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685699" w14:textId="7126DC2E" w:rsidR="00A80D30" w:rsidRPr="00A80D30" w:rsidRDefault="00A80D30" w:rsidP="00A80D30">
            <w:pPr>
              <w:pStyle w:val="Bezodstpw"/>
              <w:rPr>
                <w:rFonts w:ascii="Times New Roman" w:hAnsi="Times New Roman" w:cs="Times New Roman"/>
              </w:rPr>
            </w:pPr>
            <w:r w:rsidRPr="00A80D30">
              <w:rPr>
                <w:rFonts w:ascii="Times New Roman" w:hAnsi="Times New Roman" w:cs="Times New Roman"/>
              </w:rPr>
              <w:t xml:space="preserve">Pojemność: </w:t>
            </w:r>
            <w:r w:rsidR="00411E99">
              <w:rPr>
                <w:rFonts w:ascii="Times New Roman" w:hAnsi="Times New Roman" w:cs="Times New Roman"/>
              </w:rPr>
              <w:t>300</w:t>
            </w:r>
            <w:r w:rsidRPr="00A80D30">
              <w:rPr>
                <w:rFonts w:ascii="Times New Roman" w:hAnsi="Times New Roman" w:cs="Times New Roman"/>
              </w:rPr>
              <w:t xml:space="preserve"> l (+ /- </w:t>
            </w:r>
            <w:r w:rsidR="00411E99">
              <w:rPr>
                <w:rFonts w:ascii="Times New Roman" w:hAnsi="Times New Roman" w:cs="Times New Roman"/>
              </w:rPr>
              <w:t>20</w:t>
            </w:r>
            <w:r w:rsidRPr="00A80D3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EDFBC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5C79D40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A7BAB" w14:textId="0BF45B10" w:rsidR="00A80D30" w:rsidRPr="001D0417" w:rsidRDefault="00A80D30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8720B9" w14:textId="01FEE0CD" w:rsidR="00A80D30" w:rsidRPr="00BA24D2" w:rsidRDefault="00411E99" w:rsidP="00A80D30">
            <w:pPr>
              <w:pStyle w:val="Bezodstpw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akres temperatur</w:t>
            </w:r>
            <w:r w:rsidR="00BA24D2" w:rsidRPr="00BA24D2">
              <w:rPr>
                <w:rFonts w:ascii="Times New Roman" w:hAnsi="Times New Roman" w:cs="Times New Roman"/>
              </w:rPr>
              <w:t xml:space="preserve">: </w:t>
            </w:r>
            <w:r>
              <w:rPr>
                <w:rFonts w:ascii="Times New Roman" w:hAnsi="Times New Roman" w:cs="Times New Roman"/>
              </w:rPr>
              <w:t>-15ºC do 30ºC</w:t>
            </w:r>
            <w:r w:rsidR="00BA24D2" w:rsidRPr="00BA24D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F0545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4F31574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8C21A" w14:textId="38563002" w:rsidR="00A80D30" w:rsidRPr="001D0417" w:rsidRDefault="00A80D30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B2EF1" w14:textId="07FFA5BF" w:rsidR="00A80D30" w:rsidRPr="00A80D30" w:rsidRDefault="00A80D30" w:rsidP="00A80D30">
            <w:pPr>
              <w:pStyle w:val="Bezodstpw"/>
              <w:rPr>
                <w:rFonts w:ascii="Times New Roman" w:hAnsi="Times New Roman" w:cs="Times New Roman"/>
              </w:rPr>
            </w:pPr>
            <w:r w:rsidRPr="00A80D30">
              <w:rPr>
                <w:rFonts w:ascii="Times New Roman" w:hAnsi="Times New Roman" w:cs="Times New Roman"/>
              </w:rPr>
              <w:t>Kolor: nie wymaga się koloru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4C90B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2338E8D0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F3F10" w14:textId="59482DEE" w:rsidR="00A80D30" w:rsidRPr="001D0417" w:rsidRDefault="00A80D30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83450B" w14:textId="378ADD14" w:rsidR="00A80D30" w:rsidRPr="00A80D30" w:rsidRDefault="00A80D30" w:rsidP="00A80D30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A80D30">
              <w:rPr>
                <w:rFonts w:ascii="Times New Roman" w:hAnsi="Times New Roman" w:cs="Times New Roman"/>
              </w:rPr>
              <w:t>Otwieranie: z prawej lub lewej strony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FC96FC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22371F4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678F2559" w:rsidR="00A80D30" w:rsidRPr="001D0417" w:rsidRDefault="00A37BA7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7</w:t>
            </w:r>
            <w:r w:rsidR="00A80D30" w:rsidRPr="001D0417"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804DF2" w14:textId="7753902C" w:rsidR="00A80D30" w:rsidRPr="00A80D30" w:rsidRDefault="00A80D30" w:rsidP="00A80D30">
            <w:pPr>
              <w:pStyle w:val="Bezodstpw"/>
              <w:rPr>
                <w:rFonts w:ascii="Times New Roman" w:hAnsi="Times New Roman" w:cs="Times New Roman"/>
                <w:lang w:val="pl-PL"/>
              </w:rPr>
            </w:pPr>
            <w:r w:rsidRPr="00A80D30">
              <w:rPr>
                <w:rFonts w:ascii="Times New Roman" w:eastAsia="Times New Roman" w:hAnsi="Times New Roman" w:cs="Times New Roman"/>
                <w:lang w:eastAsia="pl-PL"/>
              </w:rPr>
              <w:t xml:space="preserve">Półki wewnątrz – min.4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1DBEF3BE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9E326" w14:textId="74F22706" w:rsidR="00A80D30" w:rsidRPr="001D0417" w:rsidRDefault="00A37BA7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8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2C068B" w14:textId="1438FFD8" w:rsidR="00A80D30" w:rsidRPr="00A37BA7" w:rsidRDefault="00A80D30" w:rsidP="00A80D30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>Poziom hałasu: max 4</w:t>
            </w:r>
            <w:r w:rsidR="00A37BA7" w:rsidRPr="00A37BA7">
              <w:rPr>
                <w:rFonts w:ascii="Times New Roman" w:eastAsia="Times New Roman" w:hAnsi="Times New Roman" w:cs="Times New Roman"/>
                <w:lang w:eastAsia="pl-PL"/>
              </w:rPr>
              <w:t>1</w:t>
            </w: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 xml:space="preserve"> dB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3BEE4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1F9913F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C6FF1" w14:textId="3206A50A" w:rsidR="00A80D30" w:rsidRPr="001D0417" w:rsidRDefault="00A37BA7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9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2F53AD" w14:textId="7AADD1DB" w:rsidR="00A80D30" w:rsidRPr="00A37BA7" w:rsidRDefault="00A80D30" w:rsidP="00A80D30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 xml:space="preserve">Roczne zużycie prądu: max </w:t>
            </w:r>
            <w:r w:rsidR="00BA24D2" w:rsidRPr="00A37BA7">
              <w:rPr>
                <w:rFonts w:ascii="Times New Roman" w:eastAsia="Times New Roman" w:hAnsi="Times New Roman" w:cs="Times New Roman"/>
                <w:lang w:eastAsia="pl-PL"/>
              </w:rPr>
              <w:t>230</w:t>
            </w: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 xml:space="preserve"> kWh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A1FF7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049EA23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A6BE3" w14:textId="76F9D079" w:rsidR="00A80D30" w:rsidRPr="001D0417" w:rsidRDefault="00A37BA7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0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79BC8E" w14:textId="24B54F49" w:rsidR="00A80D30" w:rsidRPr="00A37BA7" w:rsidRDefault="00A80D30" w:rsidP="00A80D30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 xml:space="preserve">Bezszronowa </w:t>
            </w:r>
            <w:r w:rsidR="00A37BA7" w:rsidRPr="00A37BA7">
              <w:rPr>
                <w:rFonts w:ascii="Times New Roman" w:eastAsia="Times New Roman" w:hAnsi="Times New Roman" w:cs="Times New Roman"/>
                <w:lang w:eastAsia="pl-PL"/>
              </w:rPr>
              <w:t>–</w:t>
            </w: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r w:rsidR="00A37BA7" w:rsidRPr="00A37BA7">
              <w:rPr>
                <w:rFonts w:ascii="Times New Roman" w:eastAsia="Times New Roman" w:hAnsi="Times New Roman" w:cs="Times New Roman"/>
                <w:lang w:eastAsia="pl-PL"/>
              </w:rPr>
              <w:t>opcjonal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436C4E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541E538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B0593" w14:textId="42DF1AEF" w:rsidR="00A80D30" w:rsidRPr="001D0417" w:rsidRDefault="00A37BA7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D1A8A7" w14:textId="2A780CDC" w:rsidR="00A80D30" w:rsidRPr="00A37BA7" w:rsidRDefault="00A80D30" w:rsidP="00A80D30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>Witryna chłodnicza - opcjonal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3FD6C0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05F9BF7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E7856" w14:textId="0B981E52" w:rsidR="00A80D30" w:rsidRPr="001D0417" w:rsidRDefault="00A37BA7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6B474C" w14:textId="14A62304" w:rsidR="00A80D30" w:rsidRPr="00A37BA7" w:rsidRDefault="00A80D30" w:rsidP="00A80D30">
            <w:pPr>
              <w:pStyle w:val="Bezodstpw"/>
              <w:rPr>
                <w:rFonts w:ascii="Times New Roman" w:eastAsia="Times New Roman" w:hAnsi="Times New Roman" w:cs="Times New Roman"/>
                <w:lang w:eastAsia="pl-PL"/>
              </w:rPr>
            </w:pP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 xml:space="preserve">Urządzenie przesuwne (mobilne) </w:t>
            </w:r>
            <w:r w:rsidR="00A37BA7" w:rsidRPr="00A37BA7">
              <w:rPr>
                <w:rFonts w:ascii="Times New Roman" w:eastAsia="Times New Roman" w:hAnsi="Times New Roman" w:cs="Times New Roman"/>
                <w:lang w:eastAsia="pl-PL"/>
              </w:rPr>
              <w:t>–</w:t>
            </w:r>
            <w:r w:rsidRPr="00A37BA7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r w:rsidR="00A37BA7" w:rsidRPr="00A37BA7">
              <w:rPr>
                <w:rFonts w:ascii="Times New Roman" w:eastAsia="Times New Roman" w:hAnsi="Times New Roman" w:cs="Times New Roman"/>
                <w:lang w:eastAsia="pl-PL"/>
              </w:rPr>
              <w:t>opcjonaln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9AF019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A80D30" w:rsidRPr="00C343D0" w14:paraId="61FC265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B5947" w14:textId="2803A213" w:rsidR="00A80D30" w:rsidRPr="001D0417" w:rsidRDefault="00A37BA7" w:rsidP="00A80D30">
            <w:pPr>
              <w:autoSpaceDE/>
              <w:autoSpaceDN/>
              <w:spacing w:after="0"/>
              <w:jc w:val="both"/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2"/>
                <w:szCs w:val="22"/>
              </w:rPr>
              <w:t>1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DCD3D5" w14:textId="2156EC03" w:rsidR="00A80D30" w:rsidRDefault="00A80D30" w:rsidP="00A80D30">
            <w:pPr>
              <w:pStyle w:val="Bezodstpw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1D0417">
              <w:rPr>
                <w:rFonts w:ascii="Times New Roman" w:hAnsi="Times New Roman" w:cs="Times New Roman"/>
              </w:rPr>
              <w:t>DTR w języku polskim i angielskim  w formie pisemnej i elektronicznej (PDF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76074" w14:textId="77777777" w:rsidR="00A80D30" w:rsidRPr="00935425" w:rsidRDefault="00A80D30" w:rsidP="00A80D30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6BC07D29" w14:textId="2A02B878" w:rsidR="00A02BCC" w:rsidRDefault="00A02BCC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  <w:b/>
          <w:bCs/>
          <w:color w:val="FF0000"/>
        </w:rPr>
      </w:pPr>
    </w:p>
    <w:p w14:paraId="456B9C94" w14:textId="4C62A119" w:rsidR="00411E99" w:rsidRDefault="00411E99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  <w:b/>
          <w:bCs/>
          <w:color w:val="FF0000"/>
        </w:rPr>
      </w:pPr>
    </w:p>
    <w:p w14:paraId="7ECB12EC" w14:textId="77777777" w:rsidR="00411E99" w:rsidRPr="00A02BCC" w:rsidRDefault="00411E99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  <w:b/>
          <w:bCs/>
          <w:color w:val="FF0000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D66DD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35962" w14:textId="77777777" w:rsidR="0003271C" w:rsidRDefault="0003271C">
      <w:pPr>
        <w:spacing w:after="0"/>
      </w:pPr>
      <w:r>
        <w:separator/>
      </w:r>
    </w:p>
  </w:endnote>
  <w:endnote w:type="continuationSeparator" w:id="0">
    <w:p w14:paraId="1255DBCE" w14:textId="77777777" w:rsidR="0003271C" w:rsidRDefault="000327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FC817" w14:textId="1139A600" w:rsidR="00FD24CA" w:rsidRDefault="00FD24CA">
    <w:pPr>
      <w:pStyle w:val="Stopka"/>
      <w:jc w:val="right"/>
    </w:pP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A8EFC" w14:textId="77777777" w:rsidR="0003271C" w:rsidRDefault="0003271C">
      <w:pPr>
        <w:spacing w:after="0"/>
      </w:pPr>
      <w:r>
        <w:separator/>
      </w:r>
    </w:p>
  </w:footnote>
  <w:footnote w:type="continuationSeparator" w:id="0">
    <w:p w14:paraId="0E1E15C1" w14:textId="77777777" w:rsidR="0003271C" w:rsidRDefault="0003271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587D"/>
    <w:rsid w:val="00015EE5"/>
    <w:rsid w:val="00017455"/>
    <w:rsid w:val="0001755B"/>
    <w:rsid w:val="000309F7"/>
    <w:rsid w:val="0003271C"/>
    <w:rsid w:val="00032E44"/>
    <w:rsid w:val="00065459"/>
    <w:rsid w:val="00067B94"/>
    <w:rsid w:val="00081BA5"/>
    <w:rsid w:val="00090AE2"/>
    <w:rsid w:val="000A139C"/>
    <w:rsid w:val="000B6E5A"/>
    <w:rsid w:val="000C61B1"/>
    <w:rsid w:val="000D5946"/>
    <w:rsid w:val="000F35FF"/>
    <w:rsid w:val="001052D2"/>
    <w:rsid w:val="00106CB3"/>
    <w:rsid w:val="00123C9A"/>
    <w:rsid w:val="001274AC"/>
    <w:rsid w:val="001274CE"/>
    <w:rsid w:val="00137830"/>
    <w:rsid w:val="001439A5"/>
    <w:rsid w:val="001478B5"/>
    <w:rsid w:val="001659C5"/>
    <w:rsid w:val="001750EE"/>
    <w:rsid w:val="00186064"/>
    <w:rsid w:val="00192213"/>
    <w:rsid w:val="00195AAC"/>
    <w:rsid w:val="001A618C"/>
    <w:rsid w:val="001C120B"/>
    <w:rsid w:val="001C1B18"/>
    <w:rsid w:val="001C7933"/>
    <w:rsid w:val="001D0417"/>
    <w:rsid w:val="001F3EFD"/>
    <w:rsid w:val="00215B9A"/>
    <w:rsid w:val="00221426"/>
    <w:rsid w:val="00241191"/>
    <w:rsid w:val="0024740E"/>
    <w:rsid w:val="0025265B"/>
    <w:rsid w:val="002561EB"/>
    <w:rsid w:val="002654E5"/>
    <w:rsid w:val="00272D2B"/>
    <w:rsid w:val="002828C3"/>
    <w:rsid w:val="002A79E7"/>
    <w:rsid w:val="002B1AFC"/>
    <w:rsid w:val="002B6188"/>
    <w:rsid w:val="002C1CD8"/>
    <w:rsid w:val="002C3B29"/>
    <w:rsid w:val="002D510B"/>
    <w:rsid w:val="002D7BEE"/>
    <w:rsid w:val="002E3F14"/>
    <w:rsid w:val="002F6154"/>
    <w:rsid w:val="003015D1"/>
    <w:rsid w:val="0035672C"/>
    <w:rsid w:val="003570AD"/>
    <w:rsid w:val="00372F72"/>
    <w:rsid w:val="00374A37"/>
    <w:rsid w:val="00375D0F"/>
    <w:rsid w:val="00394179"/>
    <w:rsid w:val="003A19D0"/>
    <w:rsid w:val="003B4B0C"/>
    <w:rsid w:val="003C3535"/>
    <w:rsid w:val="003C4571"/>
    <w:rsid w:val="003C4C4A"/>
    <w:rsid w:val="003D0623"/>
    <w:rsid w:val="003D3EEB"/>
    <w:rsid w:val="003F0363"/>
    <w:rsid w:val="003F5CF0"/>
    <w:rsid w:val="003F63EB"/>
    <w:rsid w:val="00405F21"/>
    <w:rsid w:val="00411E99"/>
    <w:rsid w:val="00425E0D"/>
    <w:rsid w:val="00432DA9"/>
    <w:rsid w:val="00441C40"/>
    <w:rsid w:val="004624CD"/>
    <w:rsid w:val="004B4AFD"/>
    <w:rsid w:val="004D230F"/>
    <w:rsid w:val="004E1D8F"/>
    <w:rsid w:val="00533E9D"/>
    <w:rsid w:val="005421E2"/>
    <w:rsid w:val="00542844"/>
    <w:rsid w:val="00551007"/>
    <w:rsid w:val="0057109D"/>
    <w:rsid w:val="005A03F7"/>
    <w:rsid w:val="005A0E6D"/>
    <w:rsid w:val="005C1C50"/>
    <w:rsid w:val="005E2CE3"/>
    <w:rsid w:val="005F07EE"/>
    <w:rsid w:val="0062088F"/>
    <w:rsid w:val="00625025"/>
    <w:rsid w:val="006436E5"/>
    <w:rsid w:val="006522F0"/>
    <w:rsid w:val="00660B3C"/>
    <w:rsid w:val="00667117"/>
    <w:rsid w:val="0067601E"/>
    <w:rsid w:val="0068702B"/>
    <w:rsid w:val="006E0729"/>
    <w:rsid w:val="00716AE8"/>
    <w:rsid w:val="007303D4"/>
    <w:rsid w:val="00742C09"/>
    <w:rsid w:val="007449FA"/>
    <w:rsid w:val="00756FD9"/>
    <w:rsid w:val="007617D5"/>
    <w:rsid w:val="00765FEE"/>
    <w:rsid w:val="00780511"/>
    <w:rsid w:val="00792023"/>
    <w:rsid w:val="00796A2E"/>
    <w:rsid w:val="007A14CE"/>
    <w:rsid w:val="007B23A3"/>
    <w:rsid w:val="007C794F"/>
    <w:rsid w:val="007D5516"/>
    <w:rsid w:val="007E6618"/>
    <w:rsid w:val="007E7DFD"/>
    <w:rsid w:val="007F38B7"/>
    <w:rsid w:val="00812FB9"/>
    <w:rsid w:val="008356BD"/>
    <w:rsid w:val="008450A6"/>
    <w:rsid w:val="008B6C34"/>
    <w:rsid w:val="008B7D17"/>
    <w:rsid w:val="008D61F3"/>
    <w:rsid w:val="008E7B96"/>
    <w:rsid w:val="008F7C7D"/>
    <w:rsid w:val="00906275"/>
    <w:rsid w:val="00907FD2"/>
    <w:rsid w:val="00920CEF"/>
    <w:rsid w:val="00924D49"/>
    <w:rsid w:val="00925A5B"/>
    <w:rsid w:val="0093011E"/>
    <w:rsid w:val="00935425"/>
    <w:rsid w:val="00976A20"/>
    <w:rsid w:val="00976EDC"/>
    <w:rsid w:val="009869E5"/>
    <w:rsid w:val="009952A3"/>
    <w:rsid w:val="009A42F7"/>
    <w:rsid w:val="009A76D4"/>
    <w:rsid w:val="009B02F5"/>
    <w:rsid w:val="009B4063"/>
    <w:rsid w:val="009B6FF3"/>
    <w:rsid w:val="009F03F1"/>
    <w:rsid w:val="009F1F6B"/>
    <w:rsid w:val="00A02BCC"/>
    <w:rsid w:val="00A033A5"/>
    <w:rsid w:val="00A22882"/>
    <w:rsid w:val="00A24644"/>
    <w:rsid w:val="00A35D1F"/>
    <w:rsid w:val="00A37BA7"/>
    <w:rsid w:val="00A42526"/>
    <w:rsid w:val="00A47F10"/>
    <w:rsid w:val="00A60D4C"/>
    <w:rsid w:val="00A80D30"/>
    <w:rsid w:val="00AB550F"/>
    <w:rsid w:val="00AD455D"/>
    <w:rsid w:val="00B02044"/>
    <w:rsid w:val="00B05C5E"/>
    <w:rsid w:val="00B55550"/>
    <w:rsid w:val="00B812B4"/>
    <w:rsid w:val="00B93AB0"/>
    <w:rsid w:val="00BA24D2"/>
    <w:rsid w:val="00BC1432"/>
    <w:rsid w:val="00BE5BCA"/>
    <w:rsid w:val="00BF6FBF"/>
    <w:rsid w:val="00C22F4D"/>
    <w:rsid w:val="00C25C30"/>
    <w:rsid w:val="00C30C07"/>
    <w:rsid w:val="00C343D0"/>
    <w:rsid w:val="00C5137D"/>
    <w:rsid w:val="00C54101"/>
    <w:rsid w:val="00C57410"/>
    <w:rsid w:val="00C61181"/>
    <w:rsid w:val="00C95944"/>
    <w:rsid w:val="00CB1E4C"/>
    <w:rsid w:val="00CB783B"/>
    <w:rsid w:val="00CE1542"/>
    <w:rsid w:val="00D3538F"/>
    <w:rsid w:val="00D41856"/>
    <w:rsid w:val="00D64EED"/>
    <w:rsid w:val="00D66DD9"/>
    <w:rsid w:val="00D70FE4"/>
    <w:rsid w:val="00D72856"/>
    <w:rsid w:val="00DA571D"/>
    <w:rsid w:val="00DD1092"/>
    <w:rsid w:val="00DE2549"/>
    <w:rsid w:val="00DE2EAC"/>
    <w:rsid w:val="00DF3742"/>
    <w:rsid w:val="00E435F9"/>
    <w:rsid w:val="00E57389"/>
    <w:rsid w:val="00EA4C91"/>
    <w:rsid w:val="00EB7F19"/>
    <w:rsid w:val="00EC44CB"/>
    <w:rsid w:val="00EC589B"/>
    <w:rsid w:val="00EC7224"/>
    <w:rsid w:val="00ED005D"/>
    <w:rsid w:val="00F01F57"/>
    <w:rsid w:val="00F03C82"/>
    <w:rsid w:val="00F05B48"/>
    <w:rsid w:val="00F15B19"/>
    <w:rsid w:val="00F239FA"/>
    <w:rsid w:val="00F44398"/>
    <w:rsid w:val="00F82290"/>
    <w:rsid w:val="00F82632"/>
    <w:rsid w:val="00F87623"/>
    <w:rsid w:val="00F92EBA"/>
    <w:rsid w:val="00FD24CA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postedin">
    <w:name w:val="posted_in"/>
    <w:basedOn w:val="Domylnaczcionkaakapitu"/>
    <w:rsid w:val="007617D5"/>
  </w:style>
  <w:style w:type="character" w:styleId="Pogrubienie">
    <w:name w:val="Strong"/>
    <w:basedOn w:val="Domylnaczcionkaakapitu"/>
    <w:uiPriority w:val="22"/>
    <w:qFormat/>
    <w:rsid w:val="000D5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840</Characters>
  <Application>Microsoft Office Word</Application>
  <DocSecurity>0</DocSecurity>
  <Lines>7</Lines>
  <Paragraphs>1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Izabella Dolińska</cp:lastModifiedBy>
  <cp:revision>4</cp:revision>
  <cp:lastPrinted>2022-07-07T11:57:00Z</cp:lastPrinted>
  <dcterms:created xsi:type="dcterms:W3CDTF">2023-11-13T12:45:00Z</dcterms:created>
  <dcterms:modified xsi:type="dcterms:W3CDTF">2023-11-14T10:05:00Z</dcterms:modified>
</cp:coreProperties>
</file>